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Jakarta, Indonesia</w:t>
      </w:r>
    </w:p>
    <w:bookmarkStart w:id="26" w:name="X2361cc5f1e122baa24ccbc84e1043827f38de8d"/>
    <w:p>
      <w:pPr>
        <w:pStyle w:val="Heading2"/>
      </w:pPr>
      <w:r>
        <w:t xml:space="preserve">Subject: Application for Mechanic Position in Indonesia Jakarta</w:t>
      </w:r>
    </w:p>
    <w:p>
      <w:pPr>
        <w:pStyle w:val="FirstParagraph"/>
      </w:pPr>
      <w:r>
        <w:t xml:space="preserve">Dear [Hiring Manager's Name],</w:t>
      </w:r>
    </w:p>
    <w:p>
      <w:pPr>
        <w:pStyle w:val="BodyText"/>
      </w:pPr>
      <w:r>
        <w:t xml:space="preserve">I am writing to express my interest in the Mechanic position at your esteemed organization in Jakarta, Indonesia. With over [X years] of hands-on experience in automotive repair and maintenance, I am confident that my technical expertise, problem-solving skills, and dedication to excellence align perfectly with the requirements of this role. As a passionate and skilled mechanic, I am eager to contribute to your team's success while working in one of Indonesia's most dynamic cities—Jakarta.</w:t>
      </w:r>
    </w:p>
    <w:bookmarkStart w:id="20" w:name="Xe9027d683a3ef9fb622def7b2149cb302f0e2af"/>
    <w:p>
      <w:pPr>
        <w:pStyle w:val="Heading3"/>
      </w:pPr>
      <w:r>
        <w:t xml:space="preserve">Why Mechanic? A Passion for Precision and Performance</w:t>
      </w:r>
    </w:p>
    <w:p>
      <w:pPr>
        <w:pStyle w:val="FirstParagraph"/>
      </w:pPr>
      <w:r>
        <w:t xml:space="preserve">My journey as a Mechanic began [mention when or how you started, e.g., "in 2015 after completing a vocational training program in automotive engineering"]. Over the years, I have honed my ability to diagnose and resolve complex mechanical issues across a wide range of vehicles, from compact cars to commercial trucks. In Indonesia Jakarta, where traffic congestion and vehicle usage are high, the demand for skilled mechanics who can ensure reliable transportation is greater than ever. I thrive in environments where precision and efficiency are paramount, and I take pride in delivering results that meet or exceed client expectations.</w:t>
      </w:r>
    </w:p>
    <w:p>
      <w:pPr>
        <w:pStyle w:val="BodyText"/>
      </w:pPr>
      <w:r>
        <w:t xml:space="preserve">One of my core strengths is [mention a specific skill, e.g., "my ability to quickly identify engine performance issues using advanced diagnostic tools"]. Whether it’s servicing engines, repairing transmissions, or conducting routine maintenance checks, I approach every task with meticulous attention to detail. In Jakarta's fast-paced automotive industry, where time and accuracy are critical factors, my experience has allowed me to streamline workflows and minimize downtime for clients. For instance, during my tenure at [previous company name], I implemented a preventive maintenance schedule that reduced breakdowns by 30% over six months.</w:t>
      </w:r>
    </w:p>
    <w:bookmarkEnd w:id="20"/>
    <w:bookmarkStart w:id="21" w:name="Xbdce9d08480e4bd45da86a3db36eafda9de304d"/>
    <w:p>
      <w:pPr>
        <w:pStyle w:val="Heading3"/>
      </w:pPr>
      <w:r>
        <w:t xml:space="preserve">Experience in Indonesia Jakarta: Adapting to Local Challenges</w:t>
      </w:r>
    </w:p>
    <w:p>
      <w:pPr>
        <w:pStyle w:val="FirstParagraph"/>
      </w:pPr>
      <w:r>
        <w:t xml:space="preserve">Working as a Mechanic in Indonesia Jakarta has taught me the importance of adaptability and cultural awareness. The city's unique challenges—ranging from extreme weather conditions to high traffic volumes—require mechanics who are not only technically proficient but also capable of thinking on their feet. I have successfully managed repair operations in bustling urban areas, where clients often require urgent solutions without compromising safety or quality.</w:t>
      </w:r>
    </w:p>
    <w:p>
      <w:pPr>
        <w:pStyle w:val="BodyText"/>
      </w:pPr>
      <w:r>
        <w:t xml:space="preserve">For example, during the peak of Jakarta's rainy season in 2023, I led a team to address water damage issues in vehicles caused by flooding. My ability to prioritize tasks and collaborate with colleagues ensured that all repairs were completed within a tight deadline. This experience reinforced my commitment to providing reliable service in any environment, especially in Indonesia Jakarta, where trust and dependability are the cornerstones of customer relationships.</w:t>
      </w:r>
    </w:p>
    <w:bookmarkEnd w:id="21"/>
    <w:bookmarkStart w:id="22" w:name="technical-expertise-a-mechanics-toolkit"/>
    <w:p>
      <w:pPr>
        <w:pStyle w:val="Heading3"/>
      </w:pPr>
      <w:r>
        <w:t xml:space="preserve">Technical Expertise: A Mechanic’s Toolkit</w:t>
      </w:r>
    </w:p>
    <w:p>
      <w:pPr>
        <w:pStyle w:val="FirstParagraph"/>
      </w:pPr>
      <w:r>
        <w:t xml:space="preserve">As a Mechanic, I am proficient in [list specific skills or tools, e.g., "using OBD-II diagnostic systems, replacing brake components, and troubleshooting electrical systems"]. My training has equipped me with the knowledge to work on both domestic and international vehicle brands such as [mention brands like Toyota, Honda, Hyundai]. I also stay updated with the latest industry trends through continuous education programs offered by organizations like [local or international automotive associations if applicable].</w:t>
      </w:r>
    </w:p>
    <w:p>
      <w:pPr>
        <w:pStyle w:val="BodyText"/>
      </w:pPr>
      <w:r>
        <w:t xml:space="preserve">My ability to read and interpret technical manuals, coupled with my hands-on experience in workshops, allows me to tackle even the most challenging repairs. For instance, I recently repaired a hybrid vehicle’s battery system, which required a deep understanding of both traditional mechanical systems and modern electric components. This project highlighted my versatility as a Mechanic who can bridge the gap between conventional and innovative automotive technologies.</w:t>
      </w:r>
    </w:p>
    <w:bookmarkEnd w:id="22"/>
    <w:bookmarkStart w:id="23" w:name="X6da05ba590c44d5b649b17b2ccb8a74bd4a6af7"/>
    <w:p>
      <w:pPr>
        <w:pStyle w:val="Heading3"/>
      </w:pPr>
      <w:r>
        <w:t xml:space="preserve">Why Jakarta? A City of Opportunity for Mechanics</w:t>
      </w:r>
    </w:p>
    <w:p>
      <w:pPr>
        <w:pStyle w:val="FirstParagraph"/>
      </w:pPr>
      <w:r>
        <w:t xml:space="preserve">Indonesia Jakarta is a city that never stops moving, and its automotive sector is no exception. With a growing population and an expanding economy, the demand for skilled mechanics is at an all-time high. As a Mechanic with roots in this vibrant metropolis, I understand the importance of delivering service that meets the needs of both individual drivers and commercial clients. Jakarta's diverse automotive landscape—ranging from personal vehicles to fleet services—has allowed me to develop a well-rounded skill set that is directly applicable to your organization’s operations.</w:t>
      </w:r>
    </w:p>
    <w:p>
      <w:pPr>
        <w:pStyle w:val="BodyText"/>
      </w:pPr>
      <w:r>
        <w:t xml:space="preserve">Moreover, my familiarity with local regulations, such as vehicle inspection standards and environmental guidelines, ensures that I can contribute effectively from day one. I am also passionate about fostering long-term relationships with clients by providing transparent communication and high-quality workmanship. In Jakarta's competitive market, this approach has consistently led to repeat business and referrals.</w:t>
      </w:r>
    </w:p>
    <w:bookmarkEnd w:id="23"/>
    <w:bookmarkStart w:id="24" w:name="Xc7625425c205e11ff668fc40b95b4f4032e9a17"/>
    <w:p>
      <w:pPr>
        <w:pStyle w:val="Heading3"/>
      </w:pPr>
      <w:r>
        <w:t xml:space="preserve">Personal Qualities: More Than Just Technical Skills</w:t>
      </w:r>
    </w:p>
    <w:p>
      <w:pPr>
        <w:pStyle w:val="FirstParagraph"/>
      </w:pPr>
      <w:r>
        <w:t xml:space="preserve">Beyond my technical expertise, I bring a strong work ethic and a collaborative spirit to every project. As a Mechanic, I believe that teamwork is essential to achieving exceptional results. In Jakarta's workshops, I have worked closely with colleagues to troubleshoot complex issues and share knowledge about best practices. My ability to communicate clearly with clients—whether explaining repair processes or addressing concerns—has helped build trust and satisfaction in every interaction.</w:t>
      </w:r>
    </w:p>
    <w:p>
      <w:pPr>
        <w:pStyle w:val="BodyText"/>
      </w:pPr>
      <w:r>
        <w:t xml:space="preserve">I am also a problem-solver at heart. When faced with unexpected challenges, such as shortages of parts or time constraints, I remain calm and focused on finding practical solutions. This resilience has been crucial in maintaining the efficiency of operations in Jakarta's demanding environment.</w:t>
      </w:r>
    </w:p>
    <w:bookmarkEnd w:id="24"/>
    <w:bookmarkStart w:id="25" w:name="conclusion-a-commitment-to-excellence"/>
    <w:p>
      <w:pPr>
        <w:pStyle w:val="Heading3"/>
      </w:pPr>
      <w:r>
        <w:t xml:space="preserve">Conclusion: A Commitment to Excellence</w:t>
      </w:r>
    </w:p>
    <w:p>
      <w:pPr>
        <w:pStyle w:val="FirstParagraph"/>
      </w:pPr>
      <w:r>
        <w:t xml:space="preserve">In conclusion, I am excited about the opportunity to join your team as a Mechanic in Indonesia Jakarta. My combination of technical expertise, adaptability, and dedication to customer service makes me an ideal candidate for this role. I would welcome the chance to discuss how my skills and experiences can contribute to the success of your organization.</w:t>
      </w:r>
    </w:p>
    <w:p>
      <w:pPr>
        <w:pStyle w:val="BodyText"/>
      </w:pPr>
      <w:r>
        <w:t xml:space="preserve">Thank you for considering my application. I look forward to the possibility of contributing to your team and supporting the growth of your business in Jakarta, Indonesia.</w:t>
      </w:r>
    </w:p>
    <w:p>
      <w:pPr>
        <w:pStyle w:val="BodyText"/>
      </w:pPr>
      <w:r>
        <w:t xml:space="preserve">Sincerely,</w:t>
      </w:r>
      <w:r>
        <w:br/>
      </w:r>
      <w:r>
        <w:t xml:space="preserve">[Your Full Name]</w:t>
      </w:r>
      <w:r>
        <w:br/>
      </w:r>
      <w:r>
        <w:t xml:space="preserve">[Contact Information: Phone Number, Email Add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Indonesia Jakarta</dc:title>
  <dc:creator/>
  <dc:language>en</dc:language>
  <cp:keywords/>
  <dcterms:created xsi:type="dcterms:W3CDTF">2026-07-23T20:26:37Z</dcterms:created>
  <dcterms:modified xsi:type="dcterms:W3CDTF">2026-07-23T20:26:37Z</dcterms:modified>
</cp:coreProperties>
</file>

<file path=docProps/custom.xml><?xml version="1.0" encoding="utf-8"?>
<Properties xmlns="http://schemas.openxmlformats.org/officeDocument/2006/custom-properties" xmlns:vt="http://schemas.openxmlformats.org/officeDocument/2006/docPropsVTypes"/>
</file>